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3EB4B4" w14:textId="49AE959F" w:rsidR="0062775D" w:rsidRPr="002F4F5B" w:rsidRDefault="002F4F5B">
      <w:pPr>
        <w:pStyle w:val="FirstParagraph"/>
        <w:rPr>
          <w:color w:val="0E2841" w:themeColor="text2"/>
        </w:rPr>
      </w:pPr>
      <w:r w:rsidRPr="0052716C">
        <w:t xml:space="preserve"> </w:t>
      </w:r>
      <w:r w:rsidRPr="002F4F5B">
        <w:rPr>
          <w:b/>
          <w:bCs/>
          <w:color w:val="0E2841" w:themeColor="text2"/>
        </w:rPr>
        <w:t>Koppelingsovereenkomst – Beestenboel Lian</w:t>
      </w:r>
    </w:p>
    <w:p w14:paraId="6AEADC07" w14:textId="2624E765" w:rsidR="0062775D" w:rsidRPr="002F4F5B" w:rsidRDefault="002F4F5B" w:rsidP="002F4F5B">
      <w:pPr>
        <w:pStyle w:val="FirstParagraph"/>
        <w:rPr>
          <w:b/>
          <w:bCs/>
          <w:color w:val="0E2841" w:themeColor="text2"/>
        </w:rPr>
      </w:pPr>
      <w:r w:rsidRPr="002F4F5B">
        <w:rPr>
          <w:color w:val="0E2841" w:themeColor="text2"/>
        </w:rPr>
        <w:t>Datum: …………………………………………….</w:t>
      </w:r>
    </w:p>
    <w:p w14:paraId="4F07F36D" w14:textId="77777777" w:rsidR="0062775D" w:rsidRPr="002F4F5B" w:rsidRDefault="002F4F5B">
      <w:pPr>
        <w:pStyle w:val="Kop3"/>
        <w:rPr>
          <w:b/>
          <w:bCs/>
          <w:color w:val="0E2841" w:themeColor="text2"/>
          <w:u w:val="single"/>
        </w:rPr>
      </w:pPr>
      <w:bookmarkStart w:id="0" w:name="gegevens-eigenaar"/>
      <w:r w:rsidRPr="002F4F5B">
        <w:rPr>
          <w:b/>
          <w:bCs/>
          <w:color w:val="0E2841" w:themeColor="text2"/>
          <w:u w:val="single"/>
        </w:rPr>
        <w:t>G</w:t>
      </w:r>
      <w:r w:rsidRPr="002F4F5B">
        <w:rPr>
          <w:b/>
          <w:bCs/>
          <w:color w:val="0E2841" w:themeColor="text2"/>
          <w:u w:val="single"/>
        </w:rPr>
        <w:t>egevens eigenaar</w:t>
      </w:r>
    </w:p>
    <w:p w14:paraId="7F12723D" w14:textId="4CB2AC7A" w:rsidR="0062775D" w:rsidRPr="002F4F5B" w:rsidRDefault="002F4F5B">
      <w:pPr>
        <w:pStyle w:val="FirstParagraph"/>
        <w:rPr>
          <w:color w:val="0E2841" w:themeColor="text2"/>
        </w:rPr>
      </w:pPr>
      <w:r w:rsidRPr="002F4F5B">
        <w:rPr>
          <w:color w:val="0E2841" w:themeColor="text2"/>
        </w:rPr>
        <w:t xml:space="preserve">Naam: ……………………………………………. </w:t>
      </w:r>
      <w:r w:rsidR="0052716C" w:rsidRPr="002F4F5B">
        <w:rPr>
          <w:color w:val="0E2841" w:themeColor="text2"/>
        </w:rPr>
        <w:t>Telefoonnummer: ……………………………………</w:t>
      </w:r>
      <w:r w:rsidR="0052716C" w:rsidRPr="002F4F5B">
        <w:rPr>
          <w:color w:val="0E2841" w:themeColor="text2"/>
        </w:rPr>
        <w:br/>
      </w:r>
      <w:r w:rsidRPr="002F4F5B">
        <w:rPr>
          <w:color w:val="0E2841" w:themeColor="text2"/>
        </w:rPr>
        <w:t>Adres: ……………………………………………</w:t>
      </w:r>
      <w:r w:rsidR="0052716C" w:rsidRPr="002F4F5B">
        <w:rPr>
          <w:color w:val="0E2841" w:themeColor="text2"/>
        </w:rPr>
        <w:t>……………………………………………………………….</w:t>
      </w:r>
    </w:p>
    <w:p w14:paraId="01B57F9B" w14:textId="78E78346" w:rsidR="0062775D" w:rsidRPr="002F4F5B" w:rsidRDefault="002F4F5B">
      <w:pPr>
        <w:pStyle w:val="Kop3"/>
        <w:rPr>
          <w:b/>
          <w:bCs/>
          <w:color w:val="0E2841" w:themeColor="text2"/>
          <w:u w:val="single"/>
        </w:rPr>
      </w:pPr>
      <w:bookmarkStart w:id="1" w:name="gegevens-konijnen"/>
      <w:bookmarkEnd w:id="0"/>
      <w:r w:rsidRPr="002F4F5B">
        <w:rPr>
          <w:b/>
          <w:bCs/>
          <w:color w:val="0E2841" w:themeColor="text2"/>
          <w:u w:val="single"/>
        </w:rPr>
        <w:t xml:space="preserve">Gegevens </w:t>
      </w:r>
      <w:r w:rsidR="0052716C" w:rsidRPr="002F4F5B">
        <w:rPr>
          <w:b/>
          <w:bCs/>
          <w:color w:val="0E2841" w:themeColor="text2"/>
          <w:u w:val="single"/>
        </w:rPr>
        <w:t xml:space="preserve">eigen </w:t>
      </w:r>
      <w:r w:rsidRPr="002F4F5B">
        <w:rPr>
          <w:b/>
          <w:bCs/>
          <w:color w:val="0E2841" w:themeColor="text2"/>
          <w:u w:val="single"/>
        </w:rPr>
        <w:t>konijne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48"/>
        <w:gridCol w:w="2217"/>
        <w:gridCol w:w="2217"/>
        <w:gridCol w:w="2924"/>
      </w:tblGrid>
      <w:tr w:rsidR="002F4F5B" w:rsidRPr="002F4F5B" w14:paraId="3C343BB5" w14:textId="77777777" w:rsidTr="002F4F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93" w:type="dxa"/>
          </w:tcPr>
          <w:p w14:paraId="2AED1116" w14:textId="77777777" w:rsidR="0062775D" w:rsidRPr="002F4F5B" w:rsidRDefault="002F4F5B">
            <w:pPr>
              <w:pStyle w:val="Compact"/>
              <w:rPr>
                <w:color w:val="0E2841" w:themeColor="text2"/>
              </w:rPr>
            </w:pPr>
            <w:r w:rsidRPr="002F4F5B">
              <w:rPr>
                <w:color w:val="0E2841" w:themeColor="text2"/>
              </w:rPr>
              <w:t>Naam</w:t>
            </w:r>
          </w:p>
        </w:tc>
        <w:tc>
          <w:tcPr>
            <w:tcW w:w="2268" w:type="dxa"/>
          </w:tcPr>
          <w:p w14:paraId="63B5402D" w14:textId="77777777" w:rsidR="0062775D" w:rsidRPr="002F4F5B" w:rsidRDefault="002F4F5B">
            <w:pPr>
              <w:pStyle w:val="Compact"/>
              <w:rPr>
                <w:color w:val="0E2841" w:themeColor="text2"/>
              </w:rPr>
            </w:pPr>
            <w:r w:rsidRPr="002F4F5B">
              <w:rPr>
                <w:color w:val="0E2841" w:themeColor="text2"/>
              </w:rPr>
              <w:t>Geslacht</w:t>
            </w:r>
          </w:p>
        </w:tc>
        <w:tc>
          <w:tcPr>
            <w:tcW w:w="2268" w:type="dxa"/>
          </w:tcPr>
          <w:p w14:paraId="3B6BDE42" w14:textId="77777777" w:rsidR="0062775D" w:rsidRPr="002F4F5B" w:rsidRDefault="002F4F5B">
            <w:pPr>
              <w:pStyle w:val="Compact"/>
              <w:rPr>
                <w:color w:val="0E2841" w:themeColor="text2"/>
              </w:rPr>
            </w:pPr>
            <w:r w:rsidRPr="002F4F5B">
              <w:rPr>
                <w:color w:val="0E2841" w:themeColor="text2"/>
              </w:rPr>
              <w:t>Leeftijd</w:t>
            </w:r>
          </w:p>
        </w:tc>
        <w:tc>
          <w:tcPr>
            <w:tcW w:w="2993" w:type="dxa"/>
          </w:tcPr>
          <w:p w14:paraId="343A50A3" w14:textId="4D146F2A" w:rsidR="0062775D" w:rsidRPr="002F4F5B" w:rsidRDefault="002F4F5B">
            <w:pPr>
              <w:pStyle w:val="Compact"/>
              <w:rPr>
                <w:color w:val="0E2841" w:themeColor="text2"/>
              </w:rPr>
            </w:pPr>
            <w:r>
              <w:rPr>
                <w:color w:val="0E2841" w:themeColor="text2"/>
              </w:rPr>
              <w:t>Bijzonderheden</w:t>
            </w:r>
          </w:p>
        </w:tc>
      </w:tr>
      <w:tr w:rsidR="002F4F5B" w:rsidRPr="002F4F5B" w14:paraId="0975701E" w14:textId="77777777" w:rsidTr="0052716C">
        <w:tc>
          <w:tcPr>
            <w:tcW w:w="2093" w:type="dxa"/>
          </w:tcPr>
          <w:p w14:paraId="3AE354F6" w14:textId="77777777" w:rsidR="0062775D" w:rsidRPr="002F4F5B" w:rsidRDefault="0062775D">
            <w:pPr>
              <w:pStyle w:val="Compact"/>
              <w:rPr>
                <w:color w:val="0E2841" w:themeColor="text2"/>
              </w:rPr>
            </w:pPr>
          </w:p>
        </w:tc>
        <w:tc>
          <w:tcPr>
            <w:tcW w:w="2268" w:type="dxa"/>
          </w:tcPr>
          <w:p w14:paraId="3E3F42C6" w14:textId="77777777" w:rsidR="0062775D" w:rsidRPr="002F4F5B" w:rsidRDefault="0062775D">
            <w:pPr>
              <w:pStyle w:val="Compact"/>
              <w:rPr>
                <w:color w:val="0E2841" w:themeColor="text2"/>
              </w:rPr>
            </w:pPr>
          </w:p>
        </w:tc>
        <w:tc>
          <w:tcPr>
            <w:tcW w:w="2268" w:type="dxa"/>
          </w:tcPr>
          <w:p w14:paraId="1BF184DE" w14:textId="77777777" w:rsidR="0062775D" w:rsidRPr="002F4F5B" w:rsidRDefault="0062775D">
            <w:pPr>
              <w:pStyle w:val="Compact"/>
              <w:rPr>
                <w:color w:val="0E2841" w:themeColor="text2"/>
              </w:rPr>
            </w:pPr>
          </w:p>
        </w:tc>
        <w:tc>
          <w:tcPr>
            <w:tcW w:w="2993" w:type="dxa"/>
          </w:tcPr>
          <w:p w14:paraId="1B82F172" w14:textId="77777777" w:rsidR="0062775D" w:rsidRPr="002F4F5B" w:rsidRDefault="0062775D">
            <w:pPr>
              <w:pStyle w:val="Compact"/>
              <w:rPr>
                <w:color w:val="0E2841" w:themeColor="text2"/>
              </w:rPr>
            </w:pPr>
          </w:p>
        </w:tc>
      </w:tr>
      <w:tr w:rsidR="002F4F5B" w:rsidRPr="002F4F5B" w14:paraId="791DCC39" w14:textId="77777777" w:rsidTr="0052716C">
        <w:tc>
          <w:tcPr>
            <w:tcW w:w="2093" w:type="dxa"/>
          </w:tcPr>
          <w:p w14:paraId="795AF03C" w14:textId="77777777" w:rsidR="0062775D" w:rsidRPr="002F4F5B" w:rsidRDefault="0062775D">
            <w:pPr>
              <w:pStyle w:val="Compact"/>
              <w:rPr>
                <w:color w:val="0E2841" w:themeColor="text2"/>
              </w:rPr>
            </w:pPr>
          </w:p>
        </w:tc>
        <w:tc>
          <w:tcPr>
            <w:tcW w:w="2268" w:type="dxa"/>
          </w:tcPr>
          <w:p w14:paraId="30BF169F" w14:textId="77777777" w:rsidR="0062775D" w:rsidRPr="002F4F5B" w:rsidRDefault="0062775D">
            <w:pPr>
              <w:pStyle w:val="Compact"/>
              <w:rPr>
                <w:color w:val="0E2841" w:themeColor="text2"/>
              </w:rPr>
            </w:pPr>
          </w:p>
        </w:tc>
        <w:tc>
          <w:tcPr>
            <w:tcW w:w="2268" w:type="dxa"/>
          </w:tcPr>
          <w:p w14:paraId="2DD3B019" w14:textId="77777777" w:rsidR="0062775D" w:rsidRPr="002F4F5B" w:rsidRDefault="0062775D">
            <w:pPr>
              <w:pStyle w:val="Compact"/>
              <w:rPr>
                <w:color w:val="0E2841" w:themeColor="text2"/>
              </w:rPr>
            </w:pPr>
          </w:p>
        </w:tc>
        <w:tc>
          <w:tcPr>
            <w:tcW w:w="2993" w:type="dxa"/>
          </w:tcPr>
          <w:p w14:paraId="2D177CDC" w14:textId="77777777" w:rsidR="0062775D" w:rsidRPr="002F4F5B" w:rsidRDefault="0062775D">
            <w:pPr>
              <w:pStyle w:val="Compact"/>
              <w:rPr>
                <w:color w:val="0E2841" w:themeColor="text2"/>
              </w:rPr>
            </w:pPr>
          </w:p>
        </w:tc>
      </w:tr>
    </w:tbl>
    <w:p w14:paraId="659E39A8" w14:textId="77777777" w:rsidR="002F4F5B" w:rsidRPr="002F4F5B" w:rsidRDefault="002F4F5B">
      <w:pPr>
        <w:rPr>
          <w:color w:val="0E2841" w:themeColor="text2"/>
        </w:rPr>
      </w:pPr>
    </w:p>
    <w:p w14:paraId="287BEB78" w14:textId="77777777" w:rsidR="002F4F5B" w:rsidRPr="002F4F5B" w:rsidRDefault="0052716C" w:rsidP="002F4F5B">
      <w:pPr>
        <w:rPr>
          <w:color w:val="0E2841" w:themeColor="text2"/>
        </w:rPr>
      </w:pPr>
      <w:r w:rsidRPr="002F4F5B">
        <w:rPr>
          <w:color w:val="0E2841" w:themeColor="text2"/>
        </w:rPr>
        <w:t>Koppelen met: ………………………………………………………………………...</w:t>
      </w:r>
    </w:p>
    <w:p w14:paraId="5D97F5B8" w14:textId="77777777" w:rsidR="002F4F5B" w:rsidRDefault="002F4F5B" w:rsidP="002F4F5B">
      <w:pPr>
        <w:rPr>
          <w:b/>
          <w:bCs/>
          <w:color w:val="0E2841" w:themeColor="text2"/>
        </w:rPr>
      </w:pPr>
      <w:r w:rsidRPr="002F4F5B">
        <w:rPr>
          <w:b/>
          <w:bCs/>
          <w:color w:val="0E2841" w:themeColor="text2"/>
        </w:rPr>
        <w:br/>
      </w:r>
    </w:p>
    <w:p w14:paraId="74F9AB99" w14:textId="77777777" w:rsidR="002F4F5B" w:rsidRDefault="002F4F5B" w:rsidP="002F4F5B">
      <w:pPr>
        <w:rPr>
          <w:b/>
          <w:bCs/>
          <w:color w:val="0E2841" w:themeColor="text2"/>
        </w:rPr>
      </w:pPr>
    </w:p>
    <w:p w14:paraId="0C5050E9" w14:textId="4EF63FA3" w:rsidR="002F4F5B" w:rsidRPr="002F4F5B" w:rsidRDefault="002F4F5B" w:rsidP="002F4F5B">
      <w:pPr>
        <w:rPr>
          <w:b/>
          <w:bCs/>
          <w:color w:val="0E2841" w:themeColor="text2"/>
          <w:sz w:val="20"/>
          <w:szCs w:val="20"/>
        </w:rPr>
      </w:pPr>
      <w:r w:rsidRPr="002F4F5B">
        <w:rPr>
          <w:b/>
          <w:bCs/>
          <w:color w:val="0E2841" w:themeColor="text2"/>
          <w:sz w:val="20"/>
          <w:szCs w:val="20"/>
        </w:rPr>
        <w:t>(voorwaarden zie achterkant)</w:t>
      </w:r>
    </w:p>
    <w:p w14:paraId="3E17C43D" w14:textId="29390A63" w:rsidR="002F4F5B" w:rsidRPr="002F4F5B" w:rsidRDefault="002F4F5B" w:rsidP="002F4F5B">
      <w:pPr>
        <w:rPr>
          <w:color w:val="0E2841" w:themeColor="text2"/>
        </w:rPr>
      </w:pPr>
      <w:r w:rsidRPr="002F4F5B">
        <w:rPr>
          <w:b/>
          <w:bCs/>
          <w:color w:val="0E2841" w:themeColor="text2"/>
        </w:rPr>
        <w:t>Handtekening eigenaar:</w:t>
      </w:r>
      <w:r w:rsidRPr="002F4F5B">
        <w:rPr>
          <w:color w:val="0E2841" w:themeColor="text2"/>
        </w:rPr>
        <w:t xml:space="preserve"> ……………………………………………. </w:t>
      </w:r>
      <w:r w:rsidRPr="002F4F5B">
        <w:rPr>
          <w:color w:val="0E2841" w:themeColor="text2"/>
        </w:rPr>
        <w:br/>
      </w:r>
    </w:p>
    <w:p w14:paraId="30D03513" w14:textId="77777777" w:rsidR="002F4F5B" w:rsidRPr="002F4F5B" w:rsidRDefault="002F4F5B" w:rsidP="002F4F5B">
      <w:pPr>
        <w:pStyle w:val="Plattetekst"/>
        <w:rPr>
          <w:color w:val="0E2841" w:themeColor="text2"/>
        </w:rPr>
      </w:pPr>
      <w:r w:rsidRPr="002F4F5B">
        <w:rPr>
          <w:b/>
          <w:bCs/>
          <w:color w:val="0E2841" w:themeColor="text2"/>
        </w:rPr>
        <w:t>Handtekening Beestenboel Lian:</w:t>
      </w:r>
      <w:r w:rsidRPr="002F4F5B">
        <w:rPr>
          <w:color w:val="0E2841" w:themeColor="text2"/>
        </w:rPr>
        <w:t xml:space="preserve"> …………………………………….. </w:t>
      </w:r>
    </w:p>
    <w:p w14:paraId="20C15737" w14:textId="77777777" w:rsidR="002F4F5B" w:rsidRPr="002F4F5B" w:rsidRDefault="002F4F5B">
      <w:pPr>
        <w:rPr>
          <w:color w:val="0E2841" w:themeColor="text2"/>
        </w:rPr>
      </w:pPr>
    </w:p>
    <w:p w14:paraId="1800218C" w14:textId="77777777" w:rsidR="002F4F5B" w:rsidRPr="002F4F5B" w:rsidRDefault="002F4F5B" w:rsidP="002F4F5B">
      <w:pPr>
        <w:rPr>
          <w:color w:val="0E2841" w:themeColor="text2"/>
        </w:rPr>
      </w:pPr>
      <w:bookmarkStart w:id="2" w:name="afspraken-koppeling"/>
      <w:bookmarkEnd w:id="1"/>
    </w:p>
    <w:p w14:paraId="0727C254" w14:textId="77777777" w:rsidR="002F4F5B" w:rsidRPr="002F4F5B" w:rsidRDefault="002F4F5B" w:rsidP="002F4F5B">
      <w:pPr>
        <w:rPr>
          <w:color w:val="0E2841" w:themeColor="text2"/>
        </w:rPr>
      </w:pPr>
    </w:p>
    <w:p w14:paraId="6CD75FDB" w14:textId="77777777" w:rsidR="002F4F5B" w:rsidRPr="002F4F5B" w:rsidRDefault="002F4F5B" w:rsidP="002F4F5B">
      <w:pPr>
        <w:rPr>
          <w:color w:val="0E2841" w:themeColor="text2"/>
        </w:rPr>
      </w:pPr>
    </w:p>
    <w:p w14:paraId="1A2C46FA" w14:textId="77777777" w:rsidR="002F4F5B" w:rsidRPr="002F4F5B" w:rsidRDefault="002F4F5B" w:rsidP="002F4F5B">
      <w:pPr>
        <w:rPr>
          <w:color w:val="0E2841" w:themeColor="text2"/>
        </w:rPr>
      </w:pPr>
    </w:p>
    <w:p w14:paraId="7C0C31A4" w14:textId="77777777" w:rsidR="002F4F5B" w:rsidRPr="002F4F5B" w:rsidRDefault="002F4F5B" w:rsidP="002F4F5B">
      <w:pPr>
        <w:rPr>
          <w:color w:val="0E2841" w:themeColor="text2"/>
        </w:rPr>
      </w:pPr>
    </w:p>
    <w:p w14:paraId="65070CE4" w14:textId="77777777" w:rsidR="002F4F5B" w:rsidRPr="002F4F5B" w:rsidRDefault="002F4F5B" w:rsidP="002F4F5B">
      <w:pPr>
        <w:rPr>
          <w:color w:val="0E2841" w:themeColor="text2"/>
        </w:rPr>
      </w:pPr>
    </w:p>
    <w:p w14:paraId="740B85B1" w14:textId="77777777" w:rsidR="002F4F5B" w:rsidRPr="002F4F5B" w:rsidRDefault="002F4F5B" w:rsidP="002F4F5B">
      <w:pPr>
        <w:rPr>
          <w:color w:val="0E2841" w:themeColor="text2"/>
        </w:rPr>
      </w:pPr>
    </w:p>
    <w:p w14:paraId="2BEA8C3C" w14:textId="77777777" w:rsidR="002F4F5B" w:rsidRPr="002F4F5B" w:rsidRDefault="002F4F5B" w:rsidP="002F4F5B">
      <w:pPr>
        <w:rPr>
          <w:color w:val="0E2841" w:themeColor="text2"/>
        </w:rPr>
      </w:pPr>
    </w:p>
    <w:p w14:paraId="7220D790" w14:textId="623780A0" w:rsidR="0062775D" w:rsidRPr="002F4F5B" w:rsidRDefault="002F4F5B">
      <w:pPr>
        <w:pStyle w:val="Kop3"/>
        <w:rPr>
          <w:b/>
          <w:bCs/>
          <w:color w:val="0E2841" w:themeColor="text2"/>
          <w:sz w:val="24"/>
          <w:szCs w:val="24"/>
          <w:u w:val="single"/>
        </w:rPr>
      </w:pPr>
      <w:r w:rsidRPr="002F4F5B">
        <w:rPr>
          <w:b/>
          <w:bCs/>
          <w:color w:val="0E2841" w:themeColor="text2"/>
          <w:sz w:val="24"/>
          <w:szCs w:val="24"/>
          <w:u w:val="single"/>
        </w:rPr>
        <w:lastRenderedPageBreak/>
        <w:t>Afspraken koppeling</w:t>
      </w:r>
    </w:p>
    <w:p w14:paraId="70FA98F5" w14:textId="0B944ED3" w:rsidR="0062775D" w:rsidRPr="002F4F5B" w:rsidRDefault="002F4F5B">
      <w:pPr>
        <w:pStyle w:val="FirstParagraph"/>
        <w:rPr>
          <w:color w:val="0E2841" w:themeColor="text2"/>
          <w:sz w:val="22"/>
          <w:szCs w:val="22"/>
        </w:rPr>
      </w:pPr>
      <w:r w:rsidRPr="002F4F5B">
        <w:rPr>
          <w:b/>
          <w:bCs/>
          <w:color w:val="0E2841" w:themeColor="text2"/>
          <w:sz w:val="22"/>
          <w:szCs w:val="22"/>
        </w:rPr>
        <w:t xml:space="preserve"> Duur en verloop</w:t>
      </w:r>
      <w:r w:rsidRPr="002F4F5B">
        <w:rPr>
          <w:color w:val="0E2841" w:themeColor="text2"/>
          <w:sz w:val="22"/>
          <w:szCs w:val="22"/>
        </w:rPr>
        <w:t xml:space="preserve"> </w:t>
      </w:r>
      <w:r w:rsidR="0052716C" w:rsidRPr="002F4F5B">
        <w:rPr>
          <w:color w:val="0E2841" w:themeColor="text2"/>
          <w:sz w:val="22"/>
          <w:szCs w:val="22"/>
        </w:rPr>
        <w:br/>
      </w:r>
      <w:r w:rsidRPr="002F4F5B">
        <w:rPr>
          <w:color w:val="0E2841" w:themeColor="text2"/>
          <w:sz w:val="22"/>
          <w:szCs w:val="22"/>
        </w:rPr>
        <w:t>- De koppeling vindt plaats bij Beestenboel Lian, onder begeleiding en toezicht.</w:t>
      </w:r>
      <w:r w:rsidR="0052716C" w:rsidRPr="002F4F5B">
        <w:rPr>
          <w:color w:val="0E2841" w:themeColor="text2"/>
          <w:sz w:val="22"/>
          <w:szCs w:val="22"/>
        </w:rPr>
        <w:br/>
      </w:r>
      <w:r w:rsidRPr="002F4F5B">
        <w:rPr>
          <w:color w:val="0E2841" w:themeColor="text2"/>
          <w:sz w:val="22"/>
          <w:szCs w:val="22"/>
        </w:rPr>
        <w:t xml:space="preserve">- De </w:t>
      </w:r>
      <w:r w:rsidR="0052716C" w:rsidRPr="002F4F5B">
        <w:rPr>
          <w:color w:val="0E2841" w:themeColor="text2"/>
          <w:sz w:val="22"/>
          <w:szCs w:val="22"/>
        </w:rPr>
        <w:t>duur hangt af van de vooruitgang en het gedrag van de konijnen. Dit wordt in de loop van de tijd besproken per whatsapp of telefonisch.</w:t>
      </w:r>
      <w:r w:rsidRPr="002F4F5B">
        <w:rPr>
          <w:color w:val="0E2841" w:themeColor="text2"/>
          <w:sz w:val="22"/>
          <w:szCs w:val="22"/>
        </w:rPr>
        <w:t xml:space="preserve"> </w:t>
      </w:r>
      <w:r w:rsidR="0052716C" w:rsidRPr="002F4F5B">
        <w:rPr>
          <w:color w:val="0E2841" w:themeColor="text2"/>
          <w:sz w:val="22"/>
          <w:szCs w:val="22"/>
        </w:rPr>
        <w:br/>
      </w:r>
      <w:r w:rsidRPr="002F4F5B">
        <w:rPr>
          <w:color w:val="0E2841" w:themeColor="text2"/>
          <w:sz w:val="22"/>
          <w:szCs w:val="22"/>
        </w:rPr>
        <w:t>- Tijdens de koppeling worden de konijnen dagelijks verzorgd en geobserveerd.</w:t>
      </w:r>
    </w:p>
    <w:p w14:paraId="58CAF3B3" w14:textId="161ABD8B" w:rsidR="0062775D" w:rsidRPr="002F4F5B" w:rsidRDefault="0052716C">
      <w:pPr>
        <w:pStyle w:val="Plattetekst"/>
        <w:rPr>
          <w:color w:val="0E2841" w:themeColor="text2"/>
          <w:sz w:val="22"/>
          <w:szCs w:val="22"/>
        </w:rPr>
      </w:pPr>
      <w:r w:rsidRPr="002F4F5B">
        <w:rPr>
          <w:b/>
          <w:bCs/>
          <w:color w:val="0E2841" w:themeColor="text2"/>
          <w:sz w:val="22"/>
          <w:szCs w:val="22"/>
        </w:rPr>
        <w:t>T</w:t>
      </w:r>
      <w:r w:rsidR="002F4F5B" w:rsidRPr="002F4F5B">
        <w:rPr>
          <w:b/>
          <w:bCs/>
          <w:color w:val="0E2841" w:themeColor="text2"/>
          <w:sz w:val="22"/>
          <w:szCs w:val="22"/>
        </w:rPr>
        <w:t>arieven</w:t>
      </w:r>
      <w:r w:rsidR="002F4F5B" w:rsidRPr="002F4F5B">
        <w:rPr>
          <w:color w:val="0E2841" w:themeColor="text2"/>
          <w:sz w:val="22"/>
          <w:szCs w:val="22"/>
        </w:rPr>
        <w:t xml:space="preserve"> </w:t>
      </w:r>
      <w:r w:rsidRPr="002F4F5B">
        <w:rPr>
          <w:color w:val="0E2841" w:themeColor="text2"/>
          <w:sz w:val="22"/>
          <w:szCs w:val="22"/>
        </w:rPr>
        <w:br/>
      </w:r>
      <w:r w:rsidR="002F4F5B" w:rsidRPr="002F4F5B">
        <w:rPr>
          <w:color w:val="0E2841" w:themeColor="text2"/>
          <w:sz w:val="22"/>
          <w:szCs w:val="22"/>
        </w:rPr>
        <w:t xml:space="preserve">- </w:t>
      </w:r>
      <w:r w:rsidRPr="002F4F5B">
        <w:rPr>
          <w:color w:val="0E2841" w:themeColor="text2"/>
          <w:sz w:val="22"/>
          <w:szCs w:val="22"/>
        </w:rPr>
        <w:t>Starttarief</w:t>
      </w:r>
      <w:r w:rsidR="002F4F5B" w:rsidRPr="002F4F5B">
        <w:rPr>
          <w:color w:val="0E2841" w:themeColor="text2"/>
          <w:sz w:val="22"/>
          <w:szCs w:val="22"/>
        </w:rPr>
        <w:t xml:space="preserve">: €35 </w:t>
      </w:r>
      <w:r w:rsidRPr="002F4F5B">
        <w:rPr>
          <w:color w:val="0E2841" w:themeColor="text2"/>
          <w:sz w:val="22"/>
          <w:szCs w:val="22"/>
        </w:rPr>
        <w:br/>
      </w:r>
      <w:r w:rsidR="002F4F5B" w:rsidRPr="002F4F5B">
        <w:rPr>
          <w:color w:val="0E2841" w:themeColor="text2"/>
          <w:sz w:val="22"/>
          <w:szCs w:val="22"/>
        </w:rPr>
        <w:t xml:space="preserve">- Verblijfskosten: €5 per dag per konijn </w:t>
      </w:r>
      <w:r w:rsidR="002F4F5B" w:rsidRPr="002F4F5B">
        <w:rPr>
          <w:i/>
          <w:iCs/>
          <w:color w:val="0E2841" w:themeColor="text2"/>
          <w:sz w:val="14"/>
          <w:szCs w:val="14"/>
        </w:rPr>
        <w:t>(Bij pension + koppeling worden verblijfskosten van het pension</w:t>
      </w:r>
      <w:r w:rsidRPr="002F4F5B">
        <w:rPr>
          <w:i/>
          <w:iCs/>
          <w:color w:val="0E2841" w:themeColor="text2"/>
          <w:sz w:val="14"/>
          <w:szCs w:val="14"/>
        </w:rPr>
        <w:t xml:space="preserve"> </w:t>
      </w:r>
      <w:r w:rsidR="002F4F5B" w:rsidRPr="002F4F5B">
        <w:rPr>
          <w:i/>
          <w:iCs/>
          <w:color w:val="0E2841" w:themeColor="text2"/>
          <w:sz w:val="14"/>
          <w:szCs w:val="14"/>
        </w:rPr>
        <w:t>berekend.)</w:t>
      </w:r>
      <w:r w:rsidR="002F4F5B" w:rsidRPr="002F4F5B">
        <w:rPr>
          <w:color w:val="0E2841" w:themeColor="text2"/>
          <w:sz w:val="14"/>
          <w:szCs w:val="14"/>
        </w:rPr>
        <w:t xml:space="preserve"> </w:t>
      </w:r>
      <w:r w:rsidRPr="002F4F5B">
        <w:rPr>
          <w:color w:val="0E2841" w:themeColor="text2"/>
          <w:sz w:val="22"/>
          <w:szCs w:val="22"/>
        </w:rPr>
        <w:br/>
      </w:r>
      <w:r w:rsidR="002F4F5B" w:rsidRPr="002F4F5B">
        <w:rPr>
          <w:color w:val="0E2841" w:themeColor="text2"/>
          <w:sz w:val="22"/>
          <w:szCs w:val="22"/>
        </w:rPr>
        <w:t>- De prijs is inclusief verzorging, voeding, toezicht en begeleiding tijdens de koppeling.</w:t>
      </w:r>
    </w:p>
    <w:p w14:paraId="7CF40E3D" w14:textId="2B76A961" w:rsidR="0062775D" w:rsidRPr="002F4F5B" w:rsidRDefault="002F4F5B">
      <w:pPr>
        <w:pStyle w:val="Plattetekst"/>
        <w:rPr>
          <w:color w:val="0E2841" w:themeColor="text2"/>
          <w:sz w:val="22"/>
          <w:szCs w:val="22"/>
        </w:rPr>
      </w:pPr>
      <w:r w:rsidRPr="002F4F5B">
        <w:rPr>
          <w:b/>
          <w:bCs/>
          <w:color w:val="0E2841" w:themeColor="text2"/>
          <w:sz w:val="22"/>
          <w:szCs w:val="22"/>
        </w:rPr>
        <w:t>Na de koppeling</w:t>
      </w:r>
      <w:r w:rsidRPr="002F4F5B">
        <w:rPr>
          <w:color w:val="0E2841" w:themeColor="text2"/>
          <w:sz w:val="22"/>
          <w:szCs w:val="22"/>
        </w:rPr>
        <w:t xml:space="preserve"> </w:t>
      </w:r>
      <w:r w:rsidR="0052716C" w:rsidRPr="002F4F5B">
        <w:rPr>
          <w:color w:val="0E2841" w:themeColor="text2"/>
          <w:sz w:val="22"/>
          <w:szCs w:val="22"/>
        </w:rPr>
        <w:br/>
      </w:r>
      <w:r w:rsidRPr="002F4F5B">
        <w:rPr>
          <w:color w:val="0E2841" w:themeColor="text2"/>
          <w:sz w:val="22"/>
          <w:szCs w:val="22"/>
        </w:rPr>
        <w:t xml:space="preserve">- Wanneer de koppeling bij Beestenboel Lian als geslaagd wordt beschouwd, mogen de konijnen samen naar huis. </w:t>
      </w:r>
      <w:r w:rsidR="0052716C" w:rsidRPr="002F4F5B">
        <w:rPr>
          <w:color w:val="0E2841" w:themeColor="text2"/>
          <w:sz w:val="22"/>
          <w:szCs w:val="22"/>
        </w:rPr>
        <w:br/>
      </w:r>
      <w:r w:rsidRPr="002F4F5B">
        <w:rPr>
          <w:color w:val="0E2841" w:themeColor="text2"/>
          <w:sz w:val="22"/>
          <w:szCs w:val="22"/>
        </w:rPr>
        <w:t xml:space="preserve">- Thuis is het belangrijk de dieren in een neutrale omgeving te laten wennen en hun gedrag goed te blijven observeren. </w:t>
      </w:r>
      <w:r w:rsidR="0052716C" w:rsidRPr="002F4F5B">
        <w:rPr>
          <w:color w:val="0E2841" w:themeColor="text2"/>
          <w:sz w:val="22"/>
          <w:szCs w:val="22"/>
        </w:rPr>
        <w:br/>
      </w:r>
      <w:r w:rsidRPr="002F4F5B">
        <w:rPr>
          <w:color w:val="0E2841" w:themeColor="text2"/>
          <w:sz w:val="22"/>
          <w:szCs w:val="22"/>
        </w:rPr>
        <w:t xml:space="preserve">- Er wordt geen garantie gegeven op het behoud van de koppeling nadat de konijnen de opvang hebben verlaten. </w:t>
      </w:r>
      <w:r w:rsidR="0052716C" w:rsidRPr="002F4F5B">
        <w:rPr>
          <w:color w:val="0E2841" w:themeColor="text2"/>
          <w:sz w:val="22"/>
          <w:szCs w:val="22"/>
        </w:rPr>
        <w:br/>
      </w:r>
      <w:r w:rsidRPr="002F4F5B">
        <w:rPr>
          <w:color w:val="0E2841" w:themeColor="text2"/>
          <w:sz w:val="22"/>
          <w:szCs w:val="22"/>
        </w:rPr>
        <w:t>- Mocht er binnen enkele dagen spanning of ruzie ontstaan, neem dan direct contact op. In overleg kan een herkoppeling plaatsvinden</w:t>
      </w:r>
      <w:r w:rsidR="0052716C" w:rsidRPr="002F4F5B">
        <w:rPr>
          <w:color w:val="0E2841" w:themeColor="text2"/>
          <w:sz w:val="22"/>
          <w:szCs w:val="22"/>
        </w:rPr>
        <w:t xml:space="preserve">. </w:t>
      </w:r>
      <w:r w:rsidR="0052716C" w:rsidRPr="002F4F5B">
        <w:rPr>
          <w:i/>
          <w:iCs/>
          <w:color w:val="0E2841" w:themeColor="text2"/>
          <w:sz w:val="14"/>
          <w:szCs w:val="14"/>
        </w:rPr>
        <w:t>Hierbij brengen wij de koppelkosten opnieuw in rekening, met 50% korting.</w:t>
      </w:r>
    </w:p>
    <w:p w14:paraId="6A727210" w14:textId="77777777" w:rsidR="002F4F5B" w:rsidRPr="002F4F5B" w:rsidRDefault="002F4F5B">
      <w:pPr>
        <w:pStyle w:val="Kop3"/>
        <w:rPr>
          <w:color w:val="0E2841" w:themeColor="text2"/>
          <w:sz w:val="24"/>
          <w:szCs w:val="24"/>
        </w:rPr>
      </w:pPr>
      <w:bookmarkStart w:id="3" w:name="Xc9956a299c749fb489fc78f72dee6103bba7c37"/>
      <w:bookmarkEnd w:id="2"/>
    </w:p>
    <w:p w14:paraId="75DD85D7" w14:textId="400A6932" w:rsidR="0062775D" w:rsidRPr="002F4F5B" w:rsidRDefault="002F4F5B">
      <w:pPr>
        <w:pStyle w:val="Kop3"/>
        <w:rPr>
          <w:b/>
          <w:bCs/>
          <w:color w:val="0E2841" w:themeColor="text2"/>
          <w:sz w:val="24"/>
          <w:szCs w:val="24"/>
          <w:u w:val="single"/>
        </w:rPr>
      </w:pPr>
      <w:r w:rsidRPr="002F4F5B">
        <w:rPr>
          <w:b/>
          <w:bCs/>
          <w:color w:val="0E2841" w:themeColor="text2"/>
          <w:sz w:val="24"/>
          <w:szCs w:val="24"/>
          <w:u w:val="single"/>
        </w:rPr>
        <w:t>Koppeling met opvangkonijn — specifieke regels</w:t>
      </w:r>
    </w:p>
    <w:p w14:paraId="7F11AEC1" w14:textId="77777777" w:rsidR="0062775D" w:rsidRPr="002F4F5B" w:rsidRDefault="002F4F5B">
      <w:pPr>
        <w:pStyle w:val="Compact"/>
        <w:numPr>
          <w:ilvl w:val="0"/>
          <w:numId w:val="2"/>
        </w:numPr>
        <w:rPr>
          <w:color w:val="0E2841" w:themeColor="text2"/>
          <w:sz w:val="22"/>
          <w:szCs w:val="22"/>
        </w:rPr>
      </w:pPr>
      <w:r w:rsidRPr="002F4F5B">
        <w:rPr>
          <w:b/>
          <w:bCs/>
          <w:color w:val="0E2841" w:themeColor="text2"/>
          <w:sz w:val="22"/>
          <w:szCs w:val="22"/>
        </w:rPr>
        <w:t>Indien de koppeling niet slaagt:</w:t>
      </w:r>
    </w:p>
    <w:p w14:paraId="646A20BD" w14:textId="01696CA7" w:rsidR="0062775D" w:rsidRPr="002F4F5B" w:rsidRDefault="002F4F5B">
      <w:pPr>
        <w:pStyle w:val="Compact"/>
        <w:numPr>
          <w:ilvl w:val="1"/>
          <w:numId w:val="3"/>
        </w:numPr>
        <w:rPr>
          <w:color w:val="0E2841" w:themeColor="text2"/>
          <w:sz w:val="22"/>
          <w:szCs w:val="22"/>
        </w:rPr>
      </w:pPr>
      <w:r w:rsidRPr="002F4F5B">
        <w:rPr>
          <w:color w:val="0E2841" w:themeColor="text2"/>
          <w:sz w:val="22"/>
          <w:szCs w:val="22"/>
        </w:rPr>
        <w:t xml:space="preserve">Als de koppeling bij Beestenboel Lian niet lukt (in onze opvang): </w:t>
      </w:r>
      <w:r w:rsidR="0052716C" w:rsidRPr="002F4F5B">
        <w:rPr>
          <w:color w:val="0E2841" w:themeColor="text2"/>
          <w:sz w:val="22"/>
          <w:szCs w:val="22"/>
        </w:rPr>
        <w:t>Dan</w:t>
      </w:r>
      <w:r w:rsidRPr="002F4F5B">
        <w:rPr>
          <w:color w:val="0E2841" w:themeColor="text2"/>
          <w:sz w:val="22"/>
          <w:szCs w:val="22"/>
        </w:rPr>
        <w:t xml:space="preserve"> worden alleen de koppelkosten in rekening gebracht; het opvangkonijn blijft </w:t>
      </w:r>
      <w:r w:rsidR="0052716C" w:rsidRPr="002F4F5B">
        <w:rPr>
          <w:color w:val="0E2841" w:themeColor="text2"/>
          <w:sz w:val="22"/>
          <w:szCs w:val="22"/>
        </w:rPr>
        <w:t>bij Beestenboel Lian.</w:t>
      </w:r>
    </w:p>
    <w:p w14:paraId="5676F1F6" w14:textId="65EB0A44" w:rsidR="0062775D" w:rsidRPr="002F4F5B" w:rsidRDefault="002F4F5B">
      <w:pPr>
        <w:pStyle w:val="Compact"/>
        <w:numPr>
          <w:ilvl w:val="1"/>
          <w:numId w:val="3"/>
        </w:numPr>
        <w:rPr>
          <w:color w:val="0E2841" w:themeColor="text2"/>
          <w:sz w:val="22"/>
          <w:szCs w:val="22"/>
        </w:rPr>
      </w:pPr>
      <w:r w:rsidRPr="002F4F5B">
        <w:rPr>
          <w:color w:val="0E2841" w:themeColor="text2"/>
          <w:sz w:val="22"/>
          <w:szCs w:val="22"/>
        </w:rPr>
        <w:t xml:space="preserve">Als de koppeling in onze opvang wél succesvol is maar na vertrek thuis niet standhoudt: </w:t>
      </w:r>
      <w:r w:rsidR="0052716C" w:rsidRPr="002F4F5B">
        <w:rPr>
          <w:color w:val="0E2841" w:themeColor="text2"/>
          <w:sz w:val="22"/>
          <w:szCs w:val="22"/>
        </w:rPr>
        <w:t>dan worden de</w:t>
      </w:r>
      <w:r w:rsidRPr="002F4F5B">
        <w:rPr>
          <w:color w:val="0E2841" w:themeColor="text2"/>
          <w:sz w:val="22"/>
          <w:szCs w:val="22"/>
        </w:rPr>
        <w:t xml:space="preserve"> totaal betaalde kosten voor koppeling en adoptie</w:t>
      </w:r>
      <w:r w:rsidR="0052716C" w:rsidRPr="002F4F5B">
        <w:rPr>
          <w:color w:val="0E2841" w:themeColor="text2"/>
          <w:sz w:val="22"/>
          <w:szCs w:val="22"/>
        </w:rPr>
        <w:t xml:space="preserve"> </w:t>
      </w:r>
      <w:r w:rsidRPr="002F4F5B">
        <w:rPr>
          <w:color w:val="0E2841" w:themeColor="text2"/>
          <w:sz w:val="22"/>
          <w:szCs w:val="22"/>
        </w:rPr>
        <w:t xml:space="preserve">niet terugbetaald; het opvangkonijn </w:t>
      </w:r>
      <w:r w:rsidR="0052716C" w:rsidRPr="002F4F5B">
        <w:rPr>
          <w:color w:val="0E2841" w:themeColor="text2"/>
          <w:sz w:val="22"/>
          <w:szCs w:val="22"/>
        </w:rPr>
        <w:t>moet</w:t>
      </w:r>
      <w:r w:rsidRPr="002F4F5B">
        <w:rPr>
          <w:color w:val="0E2841" w:themeColor="text2"/>
          <w:sz w:val="22"/>
          <w:szCs w:val="22"/>
        </w:rPr>
        <w:t xml:space="preserve"> uiteraard terugkomen naar Beestenboel Lian.</w:t>
      </w:r>
    </w:p>
    <w:p w14:paraId="631C6EB4" w14:textId="04F5CE6A" w:rsidR="0062775D" w:rsidRPr="002F4F5B" w:rsidRDefault="0062775D">
      <w:pPr>
        <w:rPr>
          <w:color w:val="0E2841" w:themeColor="text2"/>
          <w:sz w:val="22"/>
          <w:szCs w:val="22"/>
        </w:rPr>
      </w:pPr>
    </w:p>
    <w:p w14:paraId="54CFDF7B" w14:textId="77777777" w:rsidR="0062775D" w:rsidRPr="002F4F5B" w:rsidRDefault="002F4F5B">
      <w:pPr>
        <w:pStyle w:val="Kop3"/>
        <w:rPr>
          <w:color w:val="0E2841" w:themeColor="text2"/>
          <w:sz w:val="24"/>
          <w:szCs w:val="24"/>
        </w:rPr>
      </w:pPr>
      <w:bookmarkStart w:id="4" w:name="overige-voorwaarden"/>
      <w:bookmarkEnd w:id="3"/>
      <w:r w:rsidRPr="002F4F5B">
        <w:rPr>
          <w:color w:val="0E2841" w:themeColor="text2"/>
          <w:sz w:val="24"/>
          <w:szCs w:val="24"/>
        </w:rPr>
        <w:t>Overige voorwaarden</w:t>
      </w:r>
    </w:p>
    <w:p w14:paraId="45BD67B2" w14:textId="77777777" w:rsidR="0062775D" w:rsidRPr="002F4F5B" w:rsidRDefault="002F4F5B">
      <w:pPr>
        <w:pStyle w:val="Compact"/>
        <w:numPr>
          <w:ilvl w:val="0"/>
          <w:numId w:val="4"/>
        </w:numPr>
        <w:rPr>
          <w:color w:val="0E2841" w:themeColor="text2"/>
          <w:sz w:val="22"/>
          <w:szCs w:val="22"/>
        </w:rPr>
      </w:pPr>
      <w:r w:rsidRPr="002F4F5B">
        <w:rPr>
          <w:color w:val="0E2841" w:themeColor="text2"/>
          <w:sz w:val="22"/>
          <w:szCs w:val="22"/>
        </w:rPr>
        <w:t>De eigenaar blijft verantwoordelijk voor de gezondheid van zijn/haar konijnen tijdens en na de koppeling.</w:t>
      </w:r>
    </w:p>
    <w:p w14:paraId="0E3FF4BA" w14:textId="77777777" w:rsidR="0062775D" w:rsidRPr="002F4F5B" w:rsidRDefault="002F4F5B">
      <w:pPr>
        <w:pStyle w:val="Compact"/>
        <w:numPr>
          <w:ilvl w:val="0"/>
          <w:numId w:val="4"/>
        </w:numPr>
        <w:rPr>
          <w:color w:val="0E2841" w:themeColor="text2"/>
          <w:sz w:val="22"/>
          <w:szCs w:val="22"/>
        </w:rPr>
      </w:pPr>
      <w:r w:rsidRPr="002F4F5B">
        <w:rPr>
          <w:color w:val="0E2841" w:themeColor="text2"/>
          <w:sz w:val="22"/>
          <w:szCs w:val="22"/>
        </w:rPr>
        <w:t>Beestenboel Lian is niet aansprakelijk voor ziekte of letsel, tenzij sprake is van opzettelijke nalatigheid door Beestenboel Lian.</w:t>
      </w:r>
    </w:p>
    <w:p w14:paraId="469C4DF9" w14:textId="77777777" w:rsidR="0062775D" w:rsidRPr="002F4F5B" w:rsidRDefault="002F4F5B">
      <w:pPr>
        <w:pStyle w:val="Compact"/>
        <w:numPr>
          <w:ilvl w:val="0"/>
          <w:numId w:val="4"/>
        </w:numPr>
        <w:rPr>
          <w:color w:val="0E2841" w:themeColor="text2"/>
          <w:sz w:val="22"/>
          <w:szCs w:val="22"/>
        </w:rPr>
      </w:pPr>
      <w:r w:rsidRPr="002F4F5B">
        <w:rPr>
          <w:color w:val="0E2841" w:themeColor="text2"/>
          <w:sz w:val="22"/>
          <w:szCs w:val="22"/>
        </w:rPr>
        <w:t>Door ondertekening van dit formulier verklaart de eigenaar akkoord te gaan met de bovenstaande voorwaarden.</w:t>
      </w:r>
    </w:p>
    <w:p w14:paraId="75683174" w14:textId="43583CDF" w:rsidR="0062775D" w:rsidRPr="002F4F5B" w:rsidRDefault="0062775D">
      <w:pPr>
        <w:rPr>
          <w:sz w:val="22"/>
          <w:szCs w:val="22"/>
        </w:rPr>
      </w:pPr>
    </w:p>
    <w:p w14:paraId="22578CF5" w14:textId="426BF9BA" w:rsidR="0062775D" w:rsidRDefault="002F4F5B">
      <w:pPr>
        <w:pStyle w:val="Plattetekst"/>
      </w:pPr>
      <w:r w:rsidRPr="0052716C">
        <w:t xml:space="preserve"> </w:t>
      </w:r>
    </w:p>
    <w:bookmarkEnd w:id="4"/>
    <w:sectPr w:rsidR="0062775D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440EC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2025D1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21621377">
    <w:abstractNumId w:val="0"/>
  </w:num>
  <w:num w:numId="2" w16cid:durableId="545138591">
    <w:abstractNumId w:val="1"/>
  </w:num>
  <w:num w:numId="3" w16cid:durableId="94179449">
    <w:abstractNumId w:val="1"/>
  </w:num>
  <w:num w:numId="4" w16cid:durableId="651547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775D"/>
    <w:rsid w:val="002F4F5B"/>
    <w:rsid w:val="0052716C"/>
    <w:rsid w:val="00617083"/>
    <w:rsid w:val="00627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4:docId w14:val="3639E6C6"/>
  <w15:docId w15:val="{49AD22A6-9CDB-40B3-9FB3-4864B68E0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  <w:rPr>
      <w:lang w:val="nl-NL"/>
    </w:rPr>
  </w:style>
  <w:style w:type="paragraph" w:styleId="Kop1">
    <w:name w:val="heading 1"/>
    <w:basedOn w:val="Standaard"/>
    <w:next w:val="Plattetekst"/>
    <w:link w:val="Kop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Kop2">
    <w:name w:val="heading 2"/>
    <w:basedOn w:val="Standaard"/>
    <w:next w:val="Plattetekst"/>
    <w:link w:val="Kop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Kop3">
    <w:name w:val="heading 3"/>
    <w:basedOn w:val="Standaard"/>
    <w:next w:val="Plattetekst"/>
    <w:link w:val="Kop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Kop4">
    <w:name w:val="heading 4"/>
    <w:basedOn w:val="Standaard"/>
    <w:next w:val="Plattetekst"/>
    <w:link w:val="Kop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Kop5">
    <w:name w:val="heading 5"/>
    <w:basedOn w:val="Standaard"/>
    <w:next w:val="Plattetekst"/>
    <w:link w:val="Kop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Kop6">
    <w:name w:val="heading 6"/>
    <w:basedOn w:val="Standaard"/>
    <w:next w:val="Plattetekst"/>
    <w:link w:val="Kop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Kop7">
    <w:name w:val="heading 7"/>
    <w:basedOn w:val="Standaard"/>
    <w:next w:val="Plattetekst"/>
    <w:link w:val="Kop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Kop8">
    <w:name w:val="heading 8"/>
    <w:basedOn w:val="Standaard"/>
    <w:next w:val="Plattetekst"/>
    <w:link w:val="Kop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Kop9">
    <w:name w:val="heading 9"/>
    <w:basedOn w:val="Standaard"/>
    <w:next w:val="Plattetekst"/>
    <w:link w:val="Kop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link w:val="PlattetekstChar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link w:val="Tite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Ondertitel">
    <w:name w:val="Subtitle"/>
    <w:basedOn w:val="Titel"/>
    <w:next w:val="Plattetekst"/>
    <w:link w:val="Ondertite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Title">
    <w:name w:val="Abstract Title"/>
    <w:basedOn w:val="Standa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character" w:customStyle="1" w:styleId="Kop1Char">
    <w:name w:val="Kop 1 Char"/>
    <w:basedOn w:val="Standaardalinea-lettertype"/>
    <w:link w:val="Kop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FootnoteBlockText">
    <w:name w:val="Footnote Block Text"/>
    <w:basedOn w:val="Voetnoottekst"/>
    <w:next w:val="Voetnoot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156082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PlattetekstChar">
    <w:name w:val="Platte tekst Char"/>
    <w:basedOn w:val="Standaardalinea-lettertype"/>
    <w:link w:val="Plattetekst"/>
    <w:rsid w:val="002F4F5B"/>
    <w:rPr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1</Words>
  <Characters>2070</Characters>
  <Application>Microsoft Office Word</Application>
  <DocSecurity>0</DocSecurity>
  <Lines>48</Lines>
  <Paragraphs>2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anne benschop</dc:creator>
  <cp:keywords/>
  <cp:lastModifiedBy>lianne benschop</cp:lastModifiedBy>
  <cp:revision>2</cp:revision>
  <dcterms:created xsi:type="dcterms:W3CDTF">2025-10-17T18:08:00Z</dcterms:created>
  <dcterms:modified xsi:type="dcterms:W3CDTF">2025-10-17T18:08:00Z</dcterms:modified>
</cp:coreProperties>
</file>